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proofErr w:type="spellStart"/>
      <w:r w:rsidRPr="00140BD9">
        <w:rPr>
          <w:rFonts w:ascii="Times New Roman" w:eastAsia="Times New Roman" w:hAnsi="Times New Roman" w:cs="Times New Roman"/>
          <w:color w:val="000000"/>
          <w:sz w:val="60"/>
          <w:szCs w:val="60"/>
        </w:rPr>
        <w:t>Bilkent</w:t>
      </w:r>
      <w:proofErr w:type="spellEnd"/>
      <w:r w:rsidRPr="00140BD9">
        <w:rPr>
          <w:rFonts w:ascii="Times New Roman" w:eastAsia="Times New Roman" w:hAnsi="Times New Roman" w:cs="Times New Roman"/>
          <w:color w:val="000000"/>
          <w:sz w:val="60"/>
          <w:szCs w:val="60"/>
        </w:rPr>
        <w:t xml:space="preserve">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 xml:space="preserve">Can </w:t>
      </w:r>
      <w:proofErr w:type="spellStart"/>
      <w:r w:rsidRPr="00140BD9">
        <w:rPr>
          <w:rFonts w:ascii="Times New Roman" w:eastAsia="Times New Roman" w:hAnsi="Times New Roman" w:cs="Times New Roman"/>
          <w:color w:val="000000"/>
          <w:sz w:val="40"/>
          <w:szCs w:val="40"/>
        </w:rPr>
        <w:t>Kırımca</w:t>
      </w:r>
      <w:proofErr w:type="spellEnd"/>
      <w:r w:rsidRPr="00140BD9">
        <w:rPr>
          <w:rFonts w:ascii="Times New Roman" w:eastAsia="Times New Roman" w:hAnsi="Times New Roman" w:cs="Times New Roman"/>
          <w:color w:val="000000"/>
          <w:sz w:val="40"/>
          <w:szCs w:val="40"/>
        </w:rPr>
        <w:t xml:space="preserve">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statement&gt;</w:t>
      </w:r>
    </w:p>
    <w:p w14:paraId="235D8E4A" w14:textId="26634D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MMENT</w:t>
      </w:r>
    </w:p>
    <w:p w14:paraId="47B9E4E8" w14:textId="3F6A6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w:t>
      </w:r>
      <w:proofErr w:type="gramStart"/>
      <w:r w:rsidRPr="00B81279">
        <w:rPr>
          <w:rFonts w:ascii="Times New Roman" w:eastAsia="Times New Roman" w:hAnsi="Times New Roman" w:cs="Times New Roman"/>
          <w:color w:val="000000"/>
          <w:sz w:val="24"/>
          <w:szCs w:val="24"/>
        </w:rPr>
        <w:t>&gt;;</w:t>
      </w:r>
      <w:proofErr w:type="gramEnd"/>
      <w:r w:rsidRPr="00B81279">
        <w:rPr>
          <w:rFonts w:ascii="Times New Roman" w:eastAsia="Times New Roman" w:hAnsi="Times New Roman" w:cs="Times New Roman"/>
          <w:color w:val="000000"/>
          <w:sz w:val="24"/>
          <w:szCs w:val="24"/>
        </w:rPr>
        <w:t xml:space="preserve"> </w:t>
      </w:r>
    </w:p>
    <w:p w14:paraId="418F714C" w14:textId="709E5EE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06ABE80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r w:rsidR="006C2984">
        <w:rPr>
          <w:rFonts w:ascii="Times New Roman" w:eastAsia="Times New Roman" w:hAnsi="Times New Roman" w:cs="Times New Roman"/>
          <w:color w:val="000000"/>
          <w:sz w:val="24"/>
          <w:szCs w:val="24"/>
        </w:rPr>
        <w:t>if</w:t>
      </w:r>
      <w:r w:rsidRPr="00B81279">
        <w:rPr>
          <w:rFonts w:ascii="Times New Roman" w:eastAsia="Times New Roman" w:hAnsi="Times New Roman" w:cs="Times New Roman"/>
          <w:color w:val="000000"/>
          <w:sz w:val="24"/>
          <w:szCs w:val="24"/>
        </w:rPr>
        <w:t>&gt;</w:t>
      </w:r>
    </w:p>
    <w:p w14:paraId="0E683BFB" w14:textId="0BF08D2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unction_definition</w:t>
      </w:r>
      <w:proofErr w:type="spellEnd"/>
      <w:r w:rsidRPr="00B81279">
        <w:rPr>
          <w:rFonts w:ascii="Times New Roman" w:eastAsia="Times New Roman" w:hAnsi="Times New Roman" w:cs="Times New Roman"/>
          <w:color w:val="000000"/>
          <w:sz w:val="24"/>
          <w:szCs w:val="24"/>
        </w:rPr>
        <w:t xml:space="preserve">&gt;            </w:t>
      </w:r>
    </w:p>
    <w:p w14:paraId="4FD1B1F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w:t>
      </w:r>
    </w:p>
    <w:p w14:paraId="25FFB37C" w14:textId="7E3BDA87"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 &lt;expression&gt;;</w:t>
      </w:r>
    </w:p>
    <w:p w14:paraId="593B7B7B" w14:textId="77777777" w:rsidR="00A31021" w:rsidRPr="006C2984" w:rsidRDefault="00A31021" w:rsidP="00B81279">
      <w:pPr>
        <w:spacing w:line="360" w:lineRule="auto"/>
        <w:rPr>
          <w:rFonts w:ascii="Times New Roman" w:eastAsia="Times New Roman" w:hAnsi="Times New Roman" w:cs="Times New Roman"/>
          <w:color w:val="000000"/>
          <w:sz w:val="24"/>
          <w:szCs w:val="24"/>
        </w:rPr>
      </w:pPr>
    </w:p>
    <w:p w14:paraId="4903A0B5" w14:textId="02BF579E"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ata_type</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_TYPE</w:t>
      </w:r>
    </w:p>
    <w:p w14:paraId="483BB207" w14:textId="7D133B8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EAB5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3658C2D8" w14:textId="2A5FFC9A"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5CE9E0AF"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468F9156" w14:textId="23D27B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while_loop</w:t>
      </w:r>
      <w:proofErr w:type="spellEnd"/>
      <w:r w:rsidRPr="00B81279">
        <w:rPr>
          <w:rFonts w:ascii="Times New Roman" w:eastAsia="Times New Roman" w:hAnsi="Times New Roman" w:cs="Times New Roman"/>
          <w:color w:val="000000"/>
          <w:sz w:val="24"/>
          <w:szCs w:val="24"/>
        </w:rPr>
        <w:t xml:space="preserve">&gt; </w:t>
      </w:r>
    </w:p>
    <w:p w14:paraId="3E2EF1FC" w14:textId="3F82195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0C5E4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or_loop</w:t>
      </w:r>
      <w:proofErr w:type="spellEnd"/>
      <w:r w:rsidRPr="00B81279">
        <w:rPr>
          <w:rFonts w:ascii="Times New Roman" w:eastAsia="Times New Roman" w:hAnsi="Times New Roman" w:cs="Times New Roman"/>
          <w:color w:val="000000"/>
          <w:sz w:val="24"/>
          <w:szCs w:val="24"/>
        </w:rPr>
        <w:t>&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while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WHILE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 LP &lt;</w:t>
      </w:r>
      <w:proofErr w:type="spellStart"/>
      <w:r w:rsidRPr="00B81279">
        <w:rPr>
          <w:rFonts w:ascii="Times New Roman" w:eastAsia="Times New Roman" w:hAnsi="Times New Roman" w:cs="Times New Roman"/>
          <w:color w:val="000000"/>
          <w:sz w:val="24"/>
          <w:szCs w:val="24"/>
        </w:rPr>
        <w:t>for_loop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89183E2" w14:textId="26E043E2"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_express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 </w:t>
      </w:r>
      <w:r w:rsidR="00B253DE">
        <w:rPr>
          <w:rFonts w:ascii="Times New Roman" w:eastAsia="Times New Roman" w:hAnsi="Times New Roman" w:cs="Times New Roman"/>
          <w:color w:val="000000"/>
          <w:sz w:val="24"/>
          <w:szCs w:val="24"/>
        </w:rPr>
        <w:t>BOOLEAN</w:t>
      </w:r>
      <w:r w:rsidRPr="00B81279">
        <w:rPr>
          <w:rFonts w:ascii="Times New Roman" w:eastAsia="Times New Roman" w:hAnsi="Times New Roman" w:cs="Times New Roman"/>
          <w:color w:val="000000"/>
          <w:sz w:val="24"/>
          <w:szCs w:val="24"/>
        </w:rPr>
        <w:t>; &lt;expression&gt;</w:t>
      </w:r>
    </w:p>
    <w:p w14:paraId="3F4060E8"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4A924F18" w14:textId="56F63A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4) Conditional Definition</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 xml:space="preserve">&gt; RCB &lt;else&gt; </w:t>
      </w:r>
    </w:p>
    <w:p w14:paraId="6389838E" w14:textId="4A1C62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2698FE74" w14:textId="22352CC3"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LSE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7D3E37F9"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307686D4" w14:textId="04990414"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PLUS &lt;expression2&gt;</w:t>
      </w:r>
    </w:p>
    <w:p w14:paraId="21AC010B" w14:textId="046A71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02827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2&gt; MULTIPLICATION &lt;expression3&gt;</w:t>
      </w:r>
    </w:p>
    <w:p w14:paraId="0F094710" w14:textId="62BBF05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5F00440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83D914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4&gt; EXPONENTIATION &lt;expression3&gt;</w:t>
      </w:r>
    </w:p>
    <w:p w14:paraId="4CA82DF7" w14:textId="5CFB7CD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P &lt;expression&gt; RP</w:t>
      </w:r>
    </w:p>
    <w:p w14:paraId="52322F9A" w14:textId="36F0ACA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76545019" w14:textId="1C263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p>
    <w:p w14:paraId="1B91CC2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expr</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43513AB3" w14:textId="570449C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5A8E4FD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 xml:space="preserve">&gt; </w:t>
      </w:r>
    </w:p>
    <w:p w14:paraId="1F4DE301" w14:textId="01715FB3"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7570FAE4" w14:textId="33688B95" w:rsidR="009429C8" w:rsidRPr="00B81279" w:rsidRDefault="009429C8"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A0A550A" w14:textId="058CBE6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w:t>
      </w:r>
      <w:r w:rsidR="00D66B0D">
        <w:rPr>
          <w:rFonts w:ascii="Times New Roman" w:eastAsia="Times New Roman" w:hAnsi="Times New Roman" w:cs="Times New Roman"/>
          <w:color w:val="000000"/>
          <w:sz w:val="24"/>
          <w:szCs w:val="24"/>
        </w:rPr>
        <w:t>call</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gt; RP</w:t>
      </w:r>
    </w:p>
    <w:p w14:paraId="58F8ACE4"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logical_expression</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BOOLEAN </w:t>
      </w:r>
    </w:p>
    <w:p w14:paraId="570D7E45" w14:textId="1351534B"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comparison&gt;</w:t>
      </w:r>
    </w:p>
    <w:p w14:paraId="3BB1F5EF" w14:textId="25397C6F"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basic_equality</w:t>
      </w:r>
      <w:proofErr w:type="spellEnd"/>
      <w:r w:rsidRPr="00527640">
        <w:rPr>
          <w:rFonts w:ascii="Times New Roman" w:eastAsia="Times New Roman" w:hAnsi="Times New Roman" w:cs="Times New Roman"/>
          <w:color w:val="000000"/>
          <w:sz w:val="24"/>
          <w:szCs w:val="24"/>
        </w:rPr>
        <w:t>&gt;</w:t>
      </w:r>
    </w:p>
    <w:p w14:paraId="353495A3" w14:textId="3D78EDA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function_call</w:t>
      </w:r>
      <w:proofErr w:type="spellEnd"/>
      <w:r w:rsidRPr="00527640">
        <w:rPr>
          <w:rFonts w:ascii="Times New Roman" w:eastAsia="Times New Roman" w:hAnsi="Times New Roman" w:cs="Times New Roman"/>
          <w:color w:val="000000"/>
          <w:sz w:val="24"/>
          <w:szCs w:val="24"/>
        </w:rPr>
        <w:t>&gt;</w:t>
      </w:r>
    </w:p>
    <w:p w14:paraId="3D5D5074" w14:textId="19BA861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AND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FE43B7F" w14:textId="37510AE8"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OR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1CB4A4F"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basic_equality</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BOOLEAN | IDENTIFIER)</w:t>
      </w:r>
    </w:p>
    <w:p w14:paraId="76EF3E6F" w14:textId="178AF2E8"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EQUAL | NOT_EQUAL)</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INT | FLOAT | BOOLEAN | IDENTIFIER)</w:t>
      </w:r>
    </w:p>
    <w:p w14:paraId="1E6F21BA" w14:textId="289D0114"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comparison</w:t>
      </w:r>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IDENTIFIER)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r w:rsidRPr="00527640">
        <w:rPr>
          <w:rFonts w:ascii="Times New Roman" w:eastAsia="Times New Roman" w:hAnsi="Times New Roman" w:cs="Times New Roman"/>
          <w:color w:val="000000"/>
          <w:sz w:val="24"/>
          <w:szCs w:val="24"/>
        </w:rPr>
        <w:t xml:space="preserve">&gt; </w:t>
      </w:r>
    </w:p>
    <w:p w14:paraId="286D8CAD" w14:textId="761975EB"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INT | FLOAT | IDENTIFIER)</w:t>
      </w:r>
    </w:p>
    <w:p w14:paraId="0DBA93DB"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GREATER_THAN </w:t>
      </w:r>
    </w:p>
    <w:p w14:paraId="49C6E537" w14:textId="71E6ECBD"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SMALLER_THAN </w:t>
      </w:r>
    </w:p>
    <w:p w14:paraId="7635F3DE" w14:textId="77777777"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GREATER_OR_EQUAL </w:t>
      </w:r>
    </w:p>
    <w:p w14:paraId="4775C2F2" w14:textId="23BF31EA"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SMALLER_OR_EQUAL</w:t>
      </w:r>
    </w:p>
    <w:p w14:paraId="0BE3655B" w14:textId="0ED9754D" w:rsidR="00B44388" w:rsidRDefault="00B81279" w:rsidP="00527640">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ASSIGNMENT_OPERATOR &lt;expression&gt;</w:t>
      </w:r>
    </w:p>
    <w:p w14:paraId="562E1D58" w14:textId="78EAAC28" w:rsidR="003C229C" w:rsidRPr="00B44388"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data_type</w:t>
      </w:r>
      <w:proofErr w:type="spellEnd"/>
      <w:r>
        <w:rPr>
          <w:rFonts w:ascii="Times New Roman" w:eastAsia="Times New Roman" w:hAnsi="Times New Roman" w:cs="Times New Roman"/>
          <w:color w:val="000000"/>
          <w:sz w:val="24"/>
          <w:szCs w:val="24"/>
        </w:rPr>
        <w:t xml:space="preserve">&gt; </w:t>
      </w:r>
      <w:r w:rsidRPr="00B81279">
        <w:rPr>
          <w:rFonts w:ascii="Times New Roman" w:eastAsia="Times New Roman" w:hAnsi="Times New Roman" w:cs="Times New Roman"/>
          <w:color w:val="000000"/>
          <w:sz w:val="24"/>
          <w:szCs w:val="24"/>
        </w:rPr>
        <w:t>IDENTIFIER ASSIGNMENT_OPERATOR &lt;expression&gt;</w:t>
      </w:r>
    </w:p>
    <w:p w14:paraId="44D89476" w14:textId="77777777" w:rsidR="00527640" w:rsidRDefault="00527640" w:rsidP="00B81279">
      <w:pPr>
        <w:spacing w:line="360" w:lineRule="auto"/>
        <w:rPr>
          <w:rFonts w:ascii="Times New Roman" w:eastAsia="Times New Roman" w:hAnsi="Times New Roman" w:cs="Times New Roman"/>
          <w:b/>
          <w:bCs/>
          <w:color w:val="000000"/>
          <w:sz w:val="28"/>
          <w:szCs w:val="28"/>
        </w:rPr>
      </w:pPr>
    </w:p>
    <w:p w14:paraId="46537EF1" w14:textId="5DDB65AD"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lastRenderedPageBreak/>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void_with_return</w:t>
      </w:r>
      <w:proofErr w:type="spellEnd"/>
      <w:r w:rsidRPr="00B81279">
        <w:rPr>
          <w:rFonts w:ascii="Times New Roman" w:eastAsia="Times New Roman" w:hAnsi="Times New Roman" w:cs="Times New Roman"/>
          <w:color w:val="000000"/>
          <w:sz w:val="24"/>
          <w:szCs w:val="24"/>
        </w:rPr>
        <w:t>&gt;</w:t>
      </w:r>
    </w:p>
    <w:p w14:paraId="1FCA03FE" w14:textId="462A7DB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void_without_return</w:t>
      </w:r>
      <w:proofErr w:type="spellEnd"/>
      <w:r w:rsidRPr="00B81279">
        <w:rPr>
          <w:rFonts w:ascii="Times New Roman" w:eastAsia="Times New Roman" w:hAnsi="Times New Roman" w:cs="Times New Roman"/>
          <w:color w:val="000000"/>
          <w:sz w:val="24"/>
          <w:szCs w:val="24"/>
        </w:rPr>
        <w:t>&gt;</w:t>
      </w:r>
    </w:p>
    <w:p w14:paraId="2407E252" w14:textId="17447F6D"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non_void_func_def</w:t>
      </w:r>
      <w:proofErr w:type="spellEnd"/>
      <w:r w:rsidRPr="00B81279">
        <w:rPr>
          <w:rFonts w:ascii="Times New Roman" w:eastAsia="Times New Roman" w:hAnsi="Times New Roman" w:cs="Times New Roman"/>
          <w:color w:val="000000"/>
          <w:sz w:val="24"/>
          <w:szCs w:val="24"/>
        </w:rPr>
        <w:t>&gt;</w:t>
      </w:r>
    </w:p>
    <w:p w14:paraId="6386D494" w14:textId="3B3A1E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only_return_func_def</w:t>
      </w:r>
      <w:proofErr w:type="spellEnd"/>
      <w:r w:rsidRPr="00B81279">
        <w:rPr>
          <w:rFonts w:ascii="Times New Roman" w:eastAsia="Times New Roman" w:hAnsi="Times New Roman" w:cs="Times New Roman"/>
          <w:color w:val="000000"/>
          <w:sz w:val="24"/>
          <w:szCs w:val="24"/>
        </w:rPr>
        <w:t xml:space="preserve">&gt;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with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void_return_statement</w:t>
      </w:r>
      <w:proofErr w:type="spellEnd"/>
      <w:r w:rsidRPr="00B81279">
        <w:rPr>
          <w:rFonts w:ascii="Times New Roman" w:eastAsia="Times New Roman" w:hAnsi="Times New Roman" w:cs="Times New Roman"/>
          <w:color w:val="000000"/>
          <w:sz w:val="24"/>
          <w:szCs w:val="24"/>
        </w:rPr>
        <w: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without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non_void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nly_return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20F9C080" w14:textId="01453B7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3860C15B" w14:textId="4C4ECCC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FLOAT</w:t>
      </w:r>
    </w:p>
    <w:p w14:paraId="72E688A9" w14:textId="0612FB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w:t>
      </w:r>
    </w:p>
    <w:p w14:paraId="1115BBFA" w14:textId="21487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74628A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1C1FE9B" w14:textId="036A9F5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gt;</w:t>
      </w:r>
    </w:p>
    <w:p w14:paraId="0A513A7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argu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argument&gt;,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03B9D454" w14:textId="7A9BC4CA"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135D7763"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lastRenderedPageBreak/>
        <w:t>7) Input Output Definition</w:t>
      </w:r>
    </w:p>
    <w:p w14:paraId="76A6750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in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CAN LP &lt;expression&gt; RP;</w:t>
      </w:r>
    </w:p>
    <w:p w14:paraId="0055E76C" w14:textId="44D9802E"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ut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PRINT LP &lt;expression&gt; RP;</w:t>
      </w:r>
    </w:p>
    <w:p w14:paraId="23861CC2" w14:textId="0B13594F"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 xml:space="preserve">8) Drone Functions </w:t>
      </w:r>
    </w:p>
    <w:p w14:paraId="6B0A0A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inclin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INCLINATION LP RP;</w:t>
      </w:r>
    </w:p>
    <w:p w14:paraId="7B4B64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ltitud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LTITUDE LP RP;</w:t>
      </w:r>
    </w:p>
    <w:p w14:paraId="165B935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empera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EMPERATURE LP RP;</w:t>
      </w:r>
    </w:p>
    <w:p w14:paraId="5230286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cceler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CCELERATION LP RP;</w:t>
      </w:r>
    </w:p>
    <w:p w14:paraId="1C8BC3C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camera_stat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CAMERA_STATE LP BOOLEAN RP;</w:t>
      </w:r>
    </w:p>
    <w:p w14:paraId="38E3600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_pic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_PICTURE LP RP;</w:t>
      </w:r>
    </w:p>
    <w:p w14:paraId="05E783C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imestam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IMESTAMP LP RP;</w:t>
      </w:r>
    </w:p>
    <w:p w14:paraId="10DDF106" w14:textId="21BF245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connect_to_computer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NNECT_TO_COMPUTER LP RP;</w:t>
      </w:r>
    </w:p>
    <w:p w14:paraId="2D742742"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_fli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_FLIP LP CHAR RP;</w:t>
      </w:r>
    </w:p>
    <w:p w14:paraId="15BC30C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off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OFF LP RP;</w:t>
      </w:r>
    </w:p>
    <w:p w14:paraId="6FA935C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an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AND LP RP;</w:t>
      </w:r>
    </w:p>
    <w:p w14:paraId="49814FE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emergenc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MERGENCY LP BOOLEAN RP;</w:t>
      </w:r>
    </w:p>
    <w:p w14:paraId="00E298A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u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UP LP (INT | FLOAT);</w:t>
      </w:r>
    </w:p>
    <w:p w14:paraId="1006E25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w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WN LP (INT | FLOAT) RP;</w:t>
      </w:r>
    </w:p>
    <w:p w14:paraId="7325C26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igh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IGHT LP (INT | FLOAT) RP;</w:t>
      </w:r>
    </w:p>
    <w:p w14:paraId="0A9FC18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ef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EFT LP (INT | FLOAT) RP;</w:t>
      </w:r>
    </w:p>
    <w:p w14:paraId="2DCEFFB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for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WARD LP (INT | FLOAT) RP;</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back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ACKWARD LP (INT | FLOAT) RP;</w:t>
      </w:r>
    </w:p>
    <w:p w14:paraId="0CDF741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otate_clockwis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OTATE_CLOCKWISE LP BOOLEAN, INTRP;</w:t>
      </w:r>
    </w:p>
    <w:p w14:paraId="7374A89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SPEED LP (INT | FLOAT) RP;</w:t>
      </w:r>
    </w:p>
    <w:p w14:paraId="5D74585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SPEED LP RP;</w:t>
      </w:r>
    </w:p>
    <w:p w14:paraId="27DFA8E8" w14:textId="6D97CFB1" w:rsidR="00CF659F" w:rsidRPr="00B44388" w:rsidRDefault="00B81279" w:rsidP="00B44388">
      <w:pPr>
        <w:spacing w:line="360" w:lineRule="auto"/>
        <w:rPr>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batter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BATTERY LP RP;</w:t>
      </w:r>
    </w:p>
    <w:p w14:paraId="181F523F" w14:textId="77777777" w:rsidR="0048019C" w:rsidRDefault="0048019C" w:rsidP="00930894">
      <w:pPr>
        <w:spacing w:after="0" w:line="360" w:lineRule="auto"/>
        <w:rPr>
          <w:rFonts w:ascii="Times New Roman" w:eastAsia="Times New Roman" w:hAnsi="Times New Roman" w:cs="Times New Roman"/>
          <w:b/>
          <w:bCs/>
          <w:color w:val="0E101A"/>
          <w:sz w:val="32"/>
          <w:szCs w:val="32"/>
        </w:rPr>
      </w:pPr>
    </w:p>
    <w:p w14:paraId="1AC03847" w14:textId="601EC959"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t>Explanation of the RUNE Language Constructs</w:t>
      </w:r>
    </w:p>
    <w:p w14:paraId="5B3BA96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6FE42021"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there are 4 data types, which are the following: int, float,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and char.</w:t>
      </w:r>
    </w:p>
    <w:p w14:paraId="1DB18A40"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252F0803" w14:textId="77777777" w:rsidR="00B253DE" w:rsidRDefault="00B44388" w:rsidP="00B253DE">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r w:rsidR="00B253DE">
        <w:rPr>
          <w:rFonts w:ascii="Times New Roman" w:eastAsia="Times New Roman" w:hAnsi="Times New Roman" w:cs="Times New Roman"/>
          <w:sz w:val="24"/>
          <w:szCs w:val="24"/>
        </w:rPr>
        <w:t xml:space="preserve"> </w:t>
      </w:r>
    </w:p>
    <w:p w14:paraId="1CB36BCE" w14:textId="3B9374FF" w:rsidR="00B44388" w:rsidRPr="00B44388" w:rsidRDefault="00B253DE" w:rsidP="00B253D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30894">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w:t>
      </w:r>
      <w:proofErr w:type="gramEnd"/>
    </w:p>
    <w:p w14:paraId="2A3B914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4A42448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B4B33F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a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481B93BE"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loat </w:t>
      </w:r>
      <w:proofErr w:type="gramStart"/>
      <w:r w:rsidR="00B44388" w:rsidRPr="00B44388">
        <w:rPr>
          <w:rFonts w:ascii="Times New Roman" w:eastAsia="Times New Roman" w:hAnsi="Times New Roman" w:cs="Times New Roman"/>
          <w:color w:val="0E101A"/>
          <w:sz w:val="24"/>
          <w:szCs w:val="24"/>
        </w:rPr>
        <w:t>a;</w:t>
      </w:r>
      <w:proofErr w:type="gramEnd"/>
    </w:p>
    <w:p w14:paraId="348F14FD" w14:textId="3E39A28D"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4;</w:t>
      </w:r>
      <w:proofErr w:type="gramEnd"/>
    </w:p>
    <w:p w14:paraId="702504E6" w14:textId="7B52BEC6"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 xml:space="preserve">                                                      </w:t>
      </w:r>
      <w:r w:rsidR="00B44388" w:rsidRPr="00B44388">
        <w:rPr>
          <w:rFonts w:ascii="Times New Roman" w:eastAsia="Times New Roman" w:hAnsi="Times New Roman" w:cs="Times New Roman"/>
          <w:color w:val="0E101A"/>
          <w:sz w:val="24"/>
          <w:szCs w:val="24"/>
        </w:rPr>
        <w:t xml:space="preserve">int b &lt;- </w:t>
      </w:r>
      <w:proofErr w:type="gramStart"/>
      <w:r w:rsidR="00B44388" w:rsidRPr="00B44388">
        <w:rPr>
          <w:rFonts w:ascii="Times New Roman" w:eastAsia="Times New Roman" w:hAnsi="Times New Roman" w:cs="Times New Roman"/>
          <w:color w:val="0E101A"/>
          <w:sz w:val="24"/>
          <w:szCs w:val="24"/>
        </w:rPr>
        <w:t>87;</w:t>
      </w:r>
      <w:proofErr w:type="gramEnd"/>
      <w:r w:rsidR="00B44388" w:rsidRPr="00B44388">
        <w:rPr>
          <w:rFonts w:ascii="Times New Roman" w:eastAsia="Times New Roman" w:hAnsi="Times New Roman" w:cs="Times New Roman"/>
          <w:color w:val="0E101A"/>
          <w:sz w:val="24"/>
          <w:szCs w:val="24"/>
        </w:rPr>
        <w:t> </w:t>
      </w:r>
    </w:p>
    <w:p w14:paraId="5739E756"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w:t>
      </w:r>
      <w:proofErr w:type="gramStart"/>
      <w:r w:rsidRPr="00B44388">
        <w:rPr>
          <w:rFonts w:ascii="Times New Roman" w:eastAsia="Times New Roman" w:hAnsi="Times New Roman" w:cs="Times New Roman"/>
          <w:color w:val="0E101A"/>
          <w:sz w:val="24"/>
          <w:szCs w:val="24"/>
        </w:rPr>
        <w:t>instance;</w:t>
      </w:r>
      <w:proofErr w:type="gramEnd"/>
    </w:p>
    <w:p w14:paraId="26A73350" w14:textId="42F402D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B253DE">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w:t>
      </w:r>
      <w:proofErr w:type="gramStart"/>
      <w:r w:rsidRPr="00B44388">
        <w:rPr>
          <w:rFonts w:ascii="Times New Roman" w:eastAsia="Times New Roman" w:hAnsi="Times New Roman" w:cs="Times New Roman"/>
          <w:color w:val="0E101A"/>
          <w:sz w:val="24"/>
          <w:szCs w:val="24"/>
        </w:rPr>
        <w:t>3;</w:t>
      </w:r>
      <w:proofErr w:type="gramEnd"/>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two loop types in RUNE: while loop and for loop. Even though the syntax is </w:t>
      </w:r>
      <w:proofErr w:type="gramStart"/>
      <w:r w:rsidRPr="00B44388">
        <w:rPr>
          <w:rFonts w:ascii="Times New Roman" w:eastAsia="Times New Roman" w:hAnsi="Times New Roman" w:cs="Times New Roman"/>
          <w:color w:val="0E101A"/>
          <w:sz w:val="24"/>
          <w:szCs w:val="24"/>
        </w:rPr>
        <w:t>similar to</w:t>
      </w:r>
      <w:proofErr w:type="gramEnd"/>
      <w:r w:rsidRPr="00B44388">
        <w:rPr>
          <w:rFonts w:ascii="Times New Roman" w:eastAsia="Times New Roman" w:hAnsi="Times New Roman" w:cs="Times New Roman"/>
          <w:color w:val="0E101A"/>
          <w:sz w:val="24"/>
          <w:szCs w:val="24"/>
        </w:rPr>
        <w:t xml:space="preserve"> the syntax of C language, the statements inside a for or while block must be enclosed between </w:t>
      </w:r>
      <w:r w:rsidRPr="00B44388">
        <w:rPr>
          <w:rFonts w:ascii="Times New Roman" w:eastAsia="Times New Roman" w:hAnsi="Times New Roman" w:cs="Times New Roman"/>
          <w:color w:val="0E101A"/>
          <w:sz w:val="24"/>
          <w:szCs w:val="24"/>
        </w:rPr>
        <w:lastRenderedPageBreak/>
        <w:t>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while( height</w:t>
      </w:r>
      <w:proofErr w:type="gramEnd"/>
      <w:r w:rsidRPr="00B44388">
        <w:rPr>
          <w:rFonts w:ascii="Times New Roman" w:eastAsia="Times New Roman" w:hAnsi="Times New Roman" w:cs="Times New Roman"/>
          <w:color w:val="0E101A"/>
          <w:sz w:val="24"/>
          <w:szCs w:val="24"/>
        </w:rPr>
        <w:t xml:space="preserve"> &lt; 30 ){</w:t>
      </w:r>
    </w:p>
    <w:p w14:paraId="79695707" w14:textId="158703FC" w:rsidR="00B44388" w:rsidRPr="00B44388" w:rsidRDefault="00663725"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height &lt;- height + </w:t>
      </w:r>
      <w:proofErr w:type="gramStart"/>
      <w:r w:rsidR="00B44388" w:rsidRPr="00B44388">
        <w:rPr>
          <w:rFonts w:ascii="Times New Roman" w:eastAsia="Times New Roman" w:hAnsi="Times New Roman" w:cs="Times New Roman"/>
          <w:color w:val="0E101A"/>
          <w:sz w:val="24"/>
          <w:szCs w:val="24"/>
        </w:rPr>
        <w:t>1;</w:t>
      </w:r>
      <w:proofErr w:type="gramEnd"/>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for( int</w:t>
      </w:r>
      <w:proofErr w:type="gramEnd"/>
      <w:r w:rsidRPr="00B44388">
        <w:rPr>
          <w:rFonts w:ascii="Times New Roman" w:eastAsia="Times New Roman" w:hAnsi="Times New Roman" w:cs="Times New Roman"/>
          <w:color w:val="0E101A"/>
          <w:sz w:val="24"/>
          <w:szCs w:val="24"/>
        </w:rPr>
        <w:t xml:space="preserve">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0;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5;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 1){</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spellStart"/>
      <w:r w:rsidRPr="00B44388">
        <w:rPr>
          <w:rFonts w:ascii="Times New Roman" w:eastAsia="Times New Roman" w:hAnsi="Times New Roman" w:cs="Times New Roman"/>
          <w:color w:val="0E101A"/>
          <w:sz w:val="24"/>
          <w:szCs w:val="24"/>
        </w:rPr>
        <w:t>doFlip</w:t>
      </w:r>
      <w:proofErr w:type="spellEnd"/>
      <w:r w:rsidRPr="00B44388">
        <w:rPr>
          <w:rFonts w:ascii="Times New Roman" w:eastAsia="Times New Roman" w:hAnsi="Times New Roman" w:cs="Times New Roman"/>
          <w:color w:val="0E101A"/>
          <w:sz w:val="24"/>
          <w:szCs w:val="24"/>
        </w:rPr>
        <w:t>(‘r’</w:t>
      </w:r>
      <w:proofErr w:type="gramStart"/>
      <w:r w:rsidRPr="00B44388">
        <w:rPr>
          <w:rFonts w:ascii="Times New Roman" w:eastAsia="Times New Roman" w:hAnsi="Times New Roman" w:cs="Times New Roman"/>
          <w:color w:val="0E101A"/>
          <w:sz w:val="24"/>
          <w:szCs w:val="24"/>
        </w:rPr>
        <w:t>);</w:t>
      </w:r>
      <w:proofErr w:type="gramEnd"/>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we have two types of conditional </w:t>
      </w:r>
      <w:proofErr w:type="gramStart"/>
      <w:r w:rsidRPr="00B44388">
        <w:rPr>
          <w:rFonts w:ascii="Times New Roman" w:eastAsia="Times New Roman" w:hAnsi="Times New Roman" w:cs="Times New Roman"/>
          <w:color w:val="0E101A"/>
          <w:sz w:val="24"/>
          <w:szCs w:val="24"/>
        </w:rPr>
        <w:t>in order to</w:t>
      </w:r>
      <w:proofErr w:type="gramEnd"/>
      <w:r w:rsidRPr="00B44388">
        <w:rPr>
          <w:rFonts w:ascii="Times New Roman" w:eastAsia="Times New Roman" w:hAnsi="Times New Roman" w:cs="Times New Roman"/>
          <w:color w:val="0E101A"/>
          <w:sz w:val="24"/>
          <w:szCs w:val="24"/>
        </w:rPr>
        <w:t xml:space="preserve">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sidRPr="00B44388">
        <w:rPr>
          <w:rFonts w:ascii="Times New Roman" w:eastAsia="Times New Roman" w:hAnsi="Times New Roman" w:cs="Times New Roman"/>
          <w:color w:val="0E101A"/>
          <w:sz w:val="24"/>
          <w:szCs w:val="24"/>
        </w:rPr>
        <w:t>if</w:t>
      </w:r>
      <w:proofErr w:type="spellEnd"/>
      <w:r w:rsidRPr="00B44388">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6E693D6" w14:textId="757F8ED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w:t>
      </w:r>
      <w:r w:rsidRPr="00B44388">
        <w:rPr>
          <w:rFonts w:ascii="Times New Roman" w:eastAsia="Times New Roman" w:hAnsi="Times New Roman" w:cs="Times New Roman"/>
          <w:color w:val="0E101A"/>
          <w:sz w:val="24"/>
          <w:szCs w:val="24"/>
        </w:rPr>
        <w:lastRenderedPageBreak/>
        <w:t xml:space="preserve">the precedence of the operators, we have followed the pattern that was explained to us by our instructor and in our book. We have separated the operators that have different </w:t>
      </w:r>
      <w:proofErr w:type="spellStart"/>
      <w:r w:rsidRPr="00B44388">
        <w:rPr>
          <w:rFonts w:ascii="Times New Roman" w:eastAsia="Times New Roman" w:hAnsi="Times New Roman" w:cs="Times New Roman"/>
          <w:color w:val="0E101A"/>
          <w:sz w:val="24"/>
          <w:szCs w:val="24"/>
        </w:rPr>
        <w:t>precedences</w:t>
      </w:r>
      <w:proofErr w:type="spellEnd"/>
      <w:r w:rsidRPr="00B44388">
        <w:rPr>
          <w:rFonts w:ascii="Times New Roman" w:eastAsia="Times New Roman" w:hAnsi="Times New Roman" w:cs="Times New Roman"/>
          <w:color w:val="0E101A"/>
          <w:sz w:val="24"/>
          <w:szCs w:val="24"/>
        </w:rPr>
        <w:t>. The operators with the lowest precedence (+, -) are higher in the hierarchy, and the operator with the highest precedence is at the lowest of the hierarchy. The following table illustrates operator precedence in RUNE</w:t>
      </w:r>
      <w:r w:rsidR="00663725">
        <w:rPr>
          <w:rFonts w:ascii="Times New Roman" w:eastAsia="Times New Roman" w:hAnsi="Times New Roman" w:cs="Times New Roman"/>
          <w:color w:val="0E101A"/>
          <w:sz w:val="24"/>
          <w:szCs w:val="24"/>
        </w:rPr>
        <w:t>:</w:t>
      </w:r>
    </w:p>
    <w:p w14:paraId="76C23F79" w14:textId="4C50C467" w:rsidR="00B44388" w:rsidRDefault="00B44388" w:rsidP="00930894">
      <w:pPr>
        <w:spacing w:after="0" w:line="360" w:lineRule="auto"/>
        <w:rPr>
          <w:rFonts w:ascii="Times New Roman" w:eastAsia="Times New Roman" w:hAnsi="Times New Roman" w:cs="Times New Roman"/>
          <w:sz w:val="24"/>
          <w:szCs w:val="24"/>
        </w:rPr>
      </w:pPr>
    </w:p>
    <w:p w14:paraId="518B93E2" w14:textId="72B53797" w:rsidR="00284C24" w:rsidRDefault="00284C24" w:rsidP="00930894">
      <w:pPr>
        <w:spacing w:after="0" w:line="360" w:lineRule="auto"/>
        <w:rPr>
          <w:rFonts w:ascii="Times New Roman" w:eastAsia="Times New Roman" w:hAnsi="Times New Roman" w:cs="Times New Roman"/>
          <w:sz w:val="24"/>
          <w:szCs w:val="24"/>
        </w:rPr>
      </w:pPr>
    </w:p>
    <w:p w14:paraId="2D228AAD" w14:textId="212EDB34" w:rsidR="00284C24" w:rsidRDefault="00284C24"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3428" w:type="dxa"/>
        <w:jc w:val="center"/>
        <w:tblLook w:val="04A0" w:firstRow="1" w:lastRow="0" w:firstColumn="1" w:lastColumn="0" w:noHBand="0" w:noVBand="1"/>
      </w:tblPr>
      <w:tblGrid>
        <w:gridCol w:w="1714"/>
        <w:gridCol w:w="1714"/>
      </w:tblGrid>
      <w:tr w:rsidR="00BE6D25" w14:paraId="469B2166" w14:textId="77777777" w:rsidTr="00BE6D25">
        <w:trPr>
          <w:trHeight w:val="598"/>
          <w:jc w:val="center"/>
        </w:trPr>
        <w:tc>
          <w:tcPr>
            <w:tcW w:w="171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0E2622" w14:textId="77777777" w:rsidR="00BE6D25" w:rsidRPr="00BE6D25" w:rsidRDefault="00BE6D25">
            <w:pPr>
              <w:jc w:val="center"/>
              <w:rPr>
                <w:rFonts w:ascii="Times New Roman" w:hAnsi="Times New Roman" w:cs="Times New Roman"/>
                <w:b/>
                <w:bCs/>
                <w:color w:val="0E101A"/>
                <w:sz w:val="24"/>
                <w:szCs w:val="24"/>
              </w:rPr>
            </w:pPr>
            <w:r w:rsidRPr="00BE6D25">
              <w:rPr>
                <w:rFonts w:ascii="Times New Roman" w:hAnsi="Times New Roman" w:cs="Times New Roman"/>
                <w:b/>
                <w:bCs/>
                <w:color w:val="0E101A"/>
                <w:sz w:val="24"/>
                <w:szCs w:val="24"/>
              </w:rPr>
              <w:t xml:space="preserve">   Operator</w:t>
            </w:r>
          </w:p>
        </w:tc>
        <w:tc>
          <w:tcPr>
            <w:tcW w:w="1714" w:type="dxa"/>
            <w:tcBorders>
              <w:top w:val="single" w:sz="12" w:space="0" w:color="auto"/>
              <w:left w:val="nil"/>
              <w:bottom w:val="single" w:sz="12" w:space="0" w:color="auto"/>
              <w:right w:val="single" w:sz="12" w:space="0" w:color="auto"/>
            </w:tcBorders>
            <w:shd w:val="clear" w:color="auto" w:fill="auto"/>
            <w:vAlign w:val="center"/>
            <w:hideMark/>
          </w:tcPr>
          <w:p w14:paraId="7CD9B253" w14:textId="77777777" w:rsidR="00BE6D25" w:rsidRPr="00BE6D25" w:rsidRDefault="00BE6D25">
            <w:pPr>
              <w:jc w:val="center"/>
              <w:rPr>
                <w:rFonts w:ascii="Times New Roman" w:hAnsi="Times New Roman" w:cs="Times New Roman"/>
                <w:b/>
                <w:bCs/>
                <w:color w:val="0E101A"/>
                <w:sz w:val="24"/>
                <w:szCs w:val="24"/>
              </w:rPr>
            </w:pPr>
            <w:r w:rsidRPr="00BE6D25">
              <w:rPr>
                <w:rFonts w:ascii="Times New Roman" w:hAnsi="Times New Roman" w:cs="Times New Roman"/>
                <w:b/>
                <w:bCs/>
                <w:color w:val="0E101A"/>
                <w:sz w:val="24"/>
                <w:szCs w:val="24"/>
              </w:rPr>
              <w:t>Precedence</w:t>
            </w:r>
          </w:p>
        </w:tc>
      </w:tr>
      <w:tr w:rsidR="00BE6D25" w14:paraId="0518B455"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85D1AA6"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 xml:space="preserve"> (</w:t>
            </w:r>
          </w:p>
        </w:tc>
        <w:tc>
          <w:tcPr>
            <w:tcW w:w="1714" w:type="dxa"/>
            <w:tcBorders>
              <w:top w:val="nil"/>
              <w:left w:val="nil"/>
              <w:bottom w:val="single" w:sz="12" w:space="0" w:color="auto"/>
              <w:right w:val="single" w:sz="12" w:space="0" w:color="auto"/>
            </w:tcBorders>
            <w:shd w:val="clear" w:color="auto" w:fill="auto"/>
            <w:vAlign w:val="center"/>
            <w:hideMark/>
          </w:tcPr>
          <w:p w14:paraId="36D42EEB"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5</w:t>
            </w:r>
          </w:p>
        </w:tc>
      </w:tr>
      <w:tr w:rsidR="00BE6D25" w14:paraId="45AE5C8F"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1FCAD4E2"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435597D3"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5</w:t>
            </w:r>
          </w:p>
        </w:tc>
      </w:tr>
      <w:tr w:rsidR="00BE6D25" w14:paraId="2BBB3599"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D21AACC"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1FA22D93"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4</w:t>
            </w:r>
          </w:p>
        </w:tc>
      </w:tr>
      <w:tr w:rsidR="00BE6D25" w14:paraId="12F4623E"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803F637"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5B096855"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6B9D8EB9"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469A470"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23D63435"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0112CF38"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16793543"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42FD0E1A"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3E321911"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9A44DAB"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3F44670C"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2</w:t>
            </w:r>
          </w:p>
        </w:tc>
      </w:tr>
      <w:tr w:rsidR="00BE6D25" w14:paraId="15ED4EE4"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22F8759F"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30C52370"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2</w:t>
            </w:r>
          </w:p>
        </w:tc>
      </w:tr>
      <w:tr w:rsidR="00BE6D25" w14:paraId="7BB1F671"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BF83414"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amp;&amp; </w:t>
            </w:r>
          </w:p>
        </w:tc>
        <w:tc>
          <w:tcPr>
            <w:tcW w:w="1714" w:type="dxa"/>
            <w:tcBorders>
              <w:top w:val="nil"/>
              <w:left w:val="nil"/>
              <w:bottom w:val="single" w:sz="12" w:space="0" w:color="auto"/>
              <w:right w:val="single" w:sz="12" w:space="0" w:color="auto"/>
            </w:tcBorders>
            <w:shd w:val="clear" w:color="auto" w:fill="auto"/>
            <w:vAlign w:val="center"/>
            <w:hideMark/>
          </w:tcPr>
          <w:p w14:paraId="0BF2C666"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1</w:t>
            </w:r>
          </w:p>
        </w:tc>
      </w:tr>
      <w:tr w:rsidR="00BE6D25" w14:paraId="7A61C070"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75484083"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6FDFDE58"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1</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948E28A" w14:textId="4F548810" w:rsidR="00284C24" w:rsidRPr="00B44388"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5EF2AAC4" w14:textId="77777777" w:rsidR="00284C24" w:rsidRDefault="00284C24" w:rsidP="00930894">
      <w:pPr>
        <w:spacing w:after="0" w:line="360" w:lineRule="auto"/>
        <w:rPr>
          <w:rFonts w:ascii="Times New Roman" w:eastAsia="Times New Roman" w:hAnsi="Times New Roman" w:cs="Times New Roman"/>
          <w:color w:val="0E101A"/>
          <w:sz w:val="24"/>
          <w:szCs w:val="24"/>
        </w:rPr>
      </w:pPr>
    </w:p>
    <w:p w14:paraId="29179725" w14:textId="78F4B5E2" w:rsidR="00930894" w:rsidRP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hen we refer to an expression throughout the file, we mean that it can be an integer token, a float token, a logical expression, and a function expression.</w:t>
      </w:r>
    </w:p>
    <w:p w14:paraId="378028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Int Token:</w:t>
      </w:r>
      <w:r w:rsidRPr="00B44388">
        <w:rPr>
          <w:rFonts w:ascii="Times New Roman" w:eastAsia="Times New Roman" w:hAnsi="Times New Roman" w:cs="Times New Roman"/>
          <w:color w:val="0E101A"/>
          <w:sz w:val="24"/>
          <w:szCs w:val="24"/>
        </w:rPr>
        <w:t xml:space="preserve"> It includes integers.</w:t>
      </w:r>
    </w:p>
    <w:p w14:paraId="4AAEA7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loat Token:</w:t>
      </w:r>
      <w:r w:rsidRPr="00B44388">
        <w:rPr>
          <w:rFonts w:ascii="Times New Roman" w:eastAsia="Times New Roman" w:hAnsi="Times New Roman" w:cs="Times New Roman"/>
          <w:color w:val="0E101A"/>
          <w:sz w:val="24"/>
          <w:szCs w:val="24"/>
        </w:rPr>
        <w:t xml:space="preserve"> It includes floats.</w:t>
      </w:r>
    </w:p>
    <w:p w14:paraId="29662534"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4EADF50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 xml:space="preserve">Logical Expression: </w:t>
      </w:r>
      <w:r w:rsidRPr="00B44388">
        <w:rPr>
          <w:rFonts w:ascii="Times New Roman" w:eastAsia="Times New Roman" w:hAnsi="Times New Roman" w:cs="Times New Roman"/>
          <w:color w:val="0E101A"/>
          <w:sz w:val="24"/>
          <w:szCs w:val="24"/>
        </w:rPr>
        <w:t xml:space="preserve">This includes several operators, which are: and operator (&amp;&amp;), or operator (||), equal operator (==), and not equal operator </w:t>
      </w:r>
      <w:proofErr w:type="gramStart"/>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e also have some logical statements inside the logical expressions, which include some relational operators (&lt;, &lt;=, &gt;, &gt;=).</w:t>
      </w:r>
    </w:p>
    <w:p w14:paraId="029F30FF"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B378063" w14:textId="77777777" w:rsidR="00284C24" w:rsidRDefault="00284C24" w:rsidP="00930894">
      <w:pPr>
        <w:spacing w:after="0" w:line="360" w:lineRule="auto"/>
        <w:rPr>
          <w:rFonts w:ascii="Times New Roman" w:eastAsia="Times New Roman" w:hAnsi="Times New Roman" w:cs="Times New Roman"/>
          <w:b/>
          <w:bCs/>
          <w:color w:val="0E101A"/>
          <w:sz w:val="28"/>
          <w:szCs w:val="28"/>
        </w:rPr>
      </w:pP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Function Definitions</w:t>
      </w:r>
    </w:p>
    <w:p w14:paraId="51CB2A4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w:t>
      </w:r>
      <w:proofErr w:type="spellStart"/>
      <w:r w:rsidRPr="00B44388">
        <w:rPr>
          <w:rFonts w:ascii="Times New Roman" w:eastAsia="Times New Roman" w:hAnsi="Times New Roman" w:cs="Times New Roman"/>
          <w:color w:val="0E101A"/>
          <w:sz w:val="24"/>
          <w:szCs w:val="24"/>
        </w:rPr>
        <w:t>booleans</w:t>
      </w:r>
      <w:proofErr w:type="spellEnd"/>
      <w:r w:rsidRPr="00B44388">
        <w:rPr>
          <w:rFonts w:ascii="Times New Roman" w:eastAsia="Times New Roman" w:hAnsi="Times New Roman" w:cs="Times New Roman"/>
          <w:color w:val="0E101A"/>
          <w:sz w:val="24"/>
          <w:szCs w:val="24"/>
        </w:rPr>
        <w:t>, identifiers, and function calls.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gramStart"/>
      <w:r w:rsidRPr="00B44388">
        <w:rPr>
          <w:rFonts w:ascii="Times New Roman" w:eastAsia="Times New Roman" w:hAnsi="Times New Roman" w:cs="Times New Roman"/>
          <w:color w:val="0E101A"/>
          <w:sz w:val="24"/>
          <w:szCs w:val="24"/>
        </w:rPr>
        <w:t>foo(</w:t>
      </w:r>
      <w:proofErr w:type="gramEnd"/>
      <w:r w:rsidRPr="00B44388">
        <w:rPr>
          <w:rFonts w:ascii="Times New Roman" w:eastAsia="Times New Roman" w:hAnsi="Times New Roman" w:cs="Times New Roman"/>
          <w:color w:val="0E101A"/>
          <w:sz w:val="24"/>
          <w:szCs w:val="24"/>
        </w:rPr>
        <w:t>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if(</w:t>
      </w:r>
      <w:proofErr w:type="gramEnd"/>
      <w:r w:rsidRPr="00B44388">
        <w:rPr>
          <w:rFonts w:ascii="Times New Roman" w:eastAsia="Times New Roman" w:hAnsi="Times New Roman" w:cs="Times New Roman"/>
          <w:color w:val="0E101A"/>
          <w:sz w:val="24"/>
          <w:szCs w:val="24"/>
        </w:rPr>
        <w:t>num == 1){</w:t>
      </w:r>
    </w:p>
    <w:p w14:paraId="08718506" w14:textId="77777777" w:rsidR="00B44388" w:rsidRPr="00B44388" w:rsidRDefault="00B44388" w:rsidP="00930894">
      <w:pPr>
        <w:spacing w:after="0" w:line="360" w:lineRule="auto"/>
        <w:ind w:left="720"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o2(</w:t>
      </w:r>
      <w:proofErr w:type="gramStart"/>
      <w:r w:rsidRPr="00B44388">
        <w:rPr>
          <w:rFonts w:ascii="Times New Roman" w:eastAsia="Times New Roman" w:hAnsi="Times New Roman" w:cs="Times New Roman"/>
          <w:color w:val="0E101A"/>
          <w:sz w:val="24"/>
          <w:szCs w:val="24"/>
        </w:rPr>
        <w:t>);</w:t>
      </w:r>
      <w:proofErr w:type="gramEnd"/>
    </w:p>
    <w:p w14:paraId="0608F839"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num + </w:t>
      </w:r>
      <w:proofErr w:type="gramStart"/>
      <w:r w:rsidRPr="00B44388">
        <w:rPr>
          <w:rFonts w:ascii="Times New Roman" w:eastAsia="Times New Roman" w:hAnsi="Times New Roman" w:cs="Times New Roman"/>
          <w:color w:val="0E101A"/>
          <w:sz w:val="24"/>
          <w:szCs w:val="24"/>
        </w:rPr>
        <w:t>1;</w:t>
      </w:r>
      <w:proofErr w:type="gramEnd"/>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spellStart"/>
      <w:proofErr w:type="gramStart"/>
      <w:r w:rsidRPr="00B44388">
        <w:rPr>
          <w:rFonts w:ascii="Times New Roman" w:eastAsia="Times New Roman" w:hAnsi="Times New Roman" w:cs="Times New Roman"/>
          <w:color w:val="0E101A"/>
          <w:sz w:val="24"/>
          <w:szCs w:val="24"/>
        </w:rPr>
        <w:t>getHeight</w:t>
      </w:r>
      <w:proofErr w:type="spellEnd"/>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w:t>
      </w:r>
      <w:proofErr w:type="gramStart"/>
      <w:r w:rsidRPr="00B44388">
        <w:rPr>
          <w:rFonts w:ascii="Times New Roman" w:eastAsia="Times New Roman" w:hAnsi="Times New Roman" w:cs="Times New Roman"/>
          <w:color w:val="0E101A"/>
          <w:sz w:val="24"/>
          <w:szCs w:val="24"/>
        </w:rPr>
        <w:t>height;</w:t>
      </w:r>
      <w:proofErr w:type="gramEnd"/>
    </w:p>
    <w:p w14:paraId="3E94B88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6A76D878"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C5B68D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b/>
      </w:r>
      <w:proofErr w:type="gramStart"/>
      <w:r w:rsidRPr="00B44388">
        <w:rPr>
          <w:rFonts w:ascii="Times New Roman" w:eastAsia="Times New Roman" w:hAnsi="Times New Roman" w:cs="Times New Roman"/>
          <w:color w:val="0E101A"/>
          <w:sz w:val="24"/>
          <w:szCs w:val="24"/>
        </w:rPr>
        <w:t>return;</w:t>
      </w:r>
      <w:proofErr w:type="gramEnd"/>
    </w:p>
    <w:p w14:paraId="060C20FC"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1A5A1886"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lse {</w:t>
      </w:r>
    </w:p>
    <w:p w14:paraId="0D6B904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 xml:space="preserve">num &lt;- num + </w:t>
      </w:r>
      <w:proofErr w:type="gramStart"/>
      <w:r w:rsidRPr="00B44388">
        <w:rPr>
          <w:rFonts w:ascii="Times New Roman" w:eastAsia="Times New Roman" w:hAnsi="Times New Roman" w:cs="Times New Roman"/>
          <w:color w:val="0E101A"/>
          <w:sz w:val="24"/>
          <w:szCs w:val="24"/>
        </w:rPr>
        <w:t>1;</w:t>
      </w:r>
      <w:proofErr w:type="gramEnd"/>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2B453726"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Inclin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ltitud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empera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cceler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CameraStat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changes the state of the camera according to the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Pic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imestam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time from the timer, then returns the value.</w:t>
      </w:r>
    </w:p>
    <w:p w14:paraId="537344CE"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lastRenderedPageBreak/>
        <w:t>connectToComputer</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forms a connection between the drone and the base computer via </w:t>
      </w:r>
      <w:proofErr w:type="spellStart"/>
      <w:r w:rsidRPr="00B44388">
        <w:rPr>
          <w:rFonts w:ascii="Times New Roman" w:eastAsia="Times New Roman" w:hAnsi="Times New Roman" w:cs="Times New Roman"/>
          <w:color w:val="0E101A"/>
          <w:sz w:val="24"/>
          <w:szCs w:val="24"/>
        </w:rPr>
        <w:t>wifi</w:t>
      </w:r>
      <w:proofErr w:type="spellEnd"/>
      <w:r w:rsidRPr="00B44388">
        <w:rPr>
          <w:rFonts w:ascii="Times New Roman" w:eastAsia="Times New Roman" w:hAnsi="Times New Roman" w:cs="Times New Roman"/>
          <w:color w:val="0E101A"/>
          <w:sz w:val="24"/>
          <w:szCs w:val="24"/>
        </w:rPr>
        <w:t>.</w:t>
      </w:r>
    </w:p>
    <w:p w14:paraId="580B77B2" w14:textId="77777777" w:rsidR="00930894" w:rsidRPr="00B44388" w:rsidRDefault="00930894" w:rsidP="00930894">
      <w:pPr>
        <w:spacing w:after="0" w:line="360" w:lineRule="auto"/>
        <w:rPr>
          <w:rFonts w:ascii="Times New Roman" w:eastAsia="Times New Roman" w:hAnsi="Times New Roman" w:cs="Times New Roman"/>
          <w:sz w:val="24"/>
          <w:szCs w:val="24"/>
        </w:rPr>
      </w:pPr>
    </w:p>
    <w:p w14:paraId="2F746B26" w14:textId="4AFBC254"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Our Creative Functions</w:t>
      </w:r>
    </w:p>
    <w:p w14:paraId="203F4F2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w:t>
      </w:r>
      <w:proofErr w:type="gramStart"/>
      <w:r w:rsidRPr="00B44388">
        <w:rPr>
          <w:rFonts w:ascii="Times New Roman" w:eastAsia="Times New Roman" w:hAnsi="Times New Roman" w:cs="Times New Roman"/>
          <w:color w:val="0E101A"/>
          <w:sz w:val="24"/>
          <w:szCs w:val="24"/>
        </w:rPr>
        <w:t>great detail</w:t>
      </w:r>
      <w:proofErr w:type="gramEnd"/>
      <w:r w:rsidRPr="00B44388">
        <w:rPr>
          <w:rFonts w:ascii="Times New Roman" w:eastAsia="Times New Roman" w:hAnsi="Times New Roman" w:cs="Times New Roman"/>
          <w:color w:val="0E101A"/>
          <w:sz w:val="24"/>
          <w:szCs w:val="24"/>
        </w:rPr>
        <w:t xml:space="preserve">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doFli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41B7CBF1" w:rsidR="00B44388" w:rsidRPr="00B44388" w:rsidRDefault="00C931FF" w:rsidP="00C931FF">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 </w:t>
      </w:r>
      <w:proofErr w:type="spellStart"/>
      <w:r w:rsidR="00B44388" w:rsidRPr="00B44388">
        <w:rPr>
          <w:rFonts w:ascii="Times New Roman" w:eastAsia="Times New Roman" w:hAnsi="Times New Roman" w:cs="Times New Roman"/>
          <w:color w:val="0E101A"/>
          <w:sz w:val="24"/>
          <w:szCs w:val="24"/>
        </w:rPr>
        <w:t>Frontflip</w:t>
      </w:r>
      <w:proofErr w:type="spellEnd"/>
    </w:p>
    <w:p w14:paraId="168E01FC" w14:textId="7866CDAA"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b’: Backflip</w:t>
      </w:r>
    </w:p>
    <w:p w14:paraId="60EEF118" w14:textId="2BC53C4F"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r’ Right flip</w:t>
      </w:r>
    </w:p>
    <w:p w14:paraId="49A409AC" w14:textId="4B3524FD" w:rsidR="00B44388" w:rsidRPr="00B44388" w:rsidRDefault="00C931FF" w:rsidP="00C931FF">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Off</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and(</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emergency(</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tops the drone in case of an emergency. It takes a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u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dow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igh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ef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for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back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backward direction.</w:t>
      </w:r>
    </w:p>
    <w:p w14:paraId="6F444F21"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otateClockwis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rotates the drone by looking at the passed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If the user passes TRUE, the drone rotates clockwise; if the user passes FALSE, the drone rotates </w:t>
      </w:r>
      <w:proofErr w:type="gramStart"/>
      <w:r w:rsidRPr="00B44388">
        <w:rPr>
          <w:rFonts w:ascii="Times New Roman" w:eastAsia="Times New Roman" w:hAnsi="Times New Roman" w:cs="Times New Roman"/>
          <w:color w:val="0E101A"/>
          <w:sz w:val="24"/>
          <w:szCs w:val="24"/>
        </w:rPr>
        <w:t>counter clockwise</w:t>
      </w:r>
      <w:proofErr w:type="gramEnd"/>
      <w:r w:rsidRPr="00B44388">
        <w:rPr>
          <w:rFonts w:ascii="Times New Roman" w:eastAsia="Times New Roman" w:hAnsi="Times New Roman" w:cs="Times New Roman"/>
          <w:color w:val="0E101A"/>
          <w:sz w:val="24"/>
          <w:szCs w:val="24"/>
        </w:rPr>
        <w:t>.</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lastRenderedPageBreak/>
        <w:t>g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gets the drone’s speed.</w:t>
      </w:r>
    </w:p>
    <w:p w14:paraId="180910C6"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Battery</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current value of the battery.</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3118BDDD" w14:textId="01A40340"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r w:rsidR="006E56A8" w:rsidRPr="00B44388">
        <w:rPr>
          <w:rFonts w:ascii="Times New Roman" w:eastAsia="Times New Roman" w:hAnsi="Times New Roman" w:cs="Times New Roman"/>
          <w:b/>
          <w:bCs/>
          <w:color w:val="0E101A"/>
          <w:sz w:val="28"/>
          <w:szCs w:val="28"/>
        </w:rPr>
        <w:t>in</w:t>
      </w:r>
      <w:r w:rsidRPr="00B44388">
        <w:rPr>
          <w:rFonts w:ascii="Times New Roman" w:eastAsia="Times New Roman" w:hAnsi="Times New Roman" w:cs="Times New Roman"/>
          <w:b/>
          <w:bCs/>
          <w:color w:val="0E101A"/>
          <w:sz w:val="28"/>
          <w:szCs w:val="28"/>
        </w:rPr>
        <w:t xml:space="preserve"> Terms </w:t>
      </w:r>
      <w:proofErr w:type="gramStart"/>
      <w:r w:rsidRPr="00B44388">
        <w:rPr>
          <w:rFonts w:ascii="Times New Roman" w:eastAsia="Times New Roman" w:hAnsi="Times New Roman" w:cs="Times New Roman"/>
          <w:b/>
          <w:bCs/>
          <w:color w:val="0E101A"/>
          <w:sz w:val="28"/>
          <w:szCs w:val="28"/>
        </w:rPr>
        <w:t>Of</w:t>
      </w:r>
      <w:proofErr w:type="gramEnd"/>
      <w:r w:rsidRPr="00B44388">
        <w:rPr>
          <w:rFonts w:ascii="Times New Roman" w:eastAsia="Times New Roman" w:hAnsi="Times New Roman" w:cs="Times New Roman"/>
          <w:b/>
          <w:bCs/>
          <w:color w:val="0E101A"/>
          <w:sz w:val="28"/>
          <w:szCs w:val="28"/>
        </w:rPr>
        <w:t xml:space="preserve">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w:t>
      </w:r>
      <w:proofErr w:type="gramStart"/>
      <w:r w:rsidRPr="00B44388">
        <w:rPr>
          <w:rFonts w:ascii="Times New Roman" w:eastAsia="Times New Roman" w:hAnsi="Times New Roman" w:cs="Times New Roman"/>
          <w:color w:val="0E101A"/>
          <w:sz w:val="24"/>
          <w:szCs w:val="24"/>
        </w:rPr>
        <w:t>very close</w:t>
      </w:r>
      <w:proofErr w:type="gramEnd"/>
      <w:r w:rsidRPr="00B44388">
        <w:rPr>
          <w:rFonts w:ascii="Times New Roman" w:eastAsia="Times New Roman" w:hAnsi="Times New Roman" w:cs="Times New Roman"/>
          <w:color w:val="0E101A"/>
          <w:sz w:val="24"/>
          <w:szCs w:val="24"/>
        </w:rPr>
        <w:t xml:space="preserve"> to C group languages. We chose this approach because the C group languages are around for </w:t>
      </w:r>
      <w:proofErr w:type="gramStart"/>
      <w:r w:rsidRPr="00B44388">
        <w:rPr>
          <w:rFonts w:ascii="Times New Roman" w:eastAsia="Times New Roman" w:hAnsi="Times New Roman" w:cs="Times New Roman"/>
          <w:color w:val="0E101A"/>
          <w:sz w:val="24"/>
          <w:szCs w:val="24"/>
        </w:rPr>
        <w:t>a very long</w:t>
      </w:r>
      <w:proofErr w:type="gramEnd"/>
      <w:r w:rsidRPr="00B44388">
        <w:rPr>
          <w:rFonts w:ascii="Times New Roman" w:eastAsia="Times New Roman" w:hAnsi="Times New Roman" w:cs="Times New Roman"/>
          <w:color w:val="0E101A"/>
          <w:sz w:val="24"/>
          <w:szCs w:val="24"/>
        </w:rPr>
        <w:t xml:space="preserve">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69C6FE9C" w14:textId="12229259" w:rsidR="00CA3C73" w:rsidRDefault="00CA3C73" w:rsidP="00B44388">
      <w:pPr>
        <w:spacing w:after="0" w:line="360" w:lineRule="auto"/>
        <w:rPr>
          <w:sz w:val="24"/>
          <w:szCs w:val="24"/>
        </w:rPr>
      </w:pPr>
    </w:p>
    <w:p w14:paraId="5355147B" w14:textId="01FF9CB6" w:rsidR="00CA3C73" w:rsidRDefault="00CA3C73" w:rsidP="00B44388">
      <w:pPr>
        <w:spacing w:after="0" w:line="360" w:lineRule="auto"/>
        <w:rPr>
          <w:sz w:val="24"/>
          <w:szCs w:val="24"/>
        </w:rPr>
      </w:pPr>
    </w:p>
    <w:p w14:paraId="462BA66B" w14:textId="139C2879" w:rsidR="00CA3C73" w:rsidRDefault="00CA3C73" w:rsidP="00B44388">
      <w:pPr>
        <w:spacing w:after="0" w:line="360" w:lineRule="auto"/>
        <w:rPr>
          <w:sz w:val="24"/>
          <w:szCs w:val="24"/>
        </w:rPr>
      </w:pPr>
    </w:p>
    <w:p w14:paraId="68C96D04" w14:textId="12682219" w:rsidR="00CA3C73" w:rsidRDefault="00CA3C73" w:rsidP="00B44388">
      <w:pPr>
        <w:spacing w:after="0" w:line="360" w:lineRule="auto"/>
        <w:rPr>
          <w:sz w:val="24"/>
          <w:szCs w:val="24"/>
        </w:rPr>
      </w:pPr>
    </w:p>
    <w:p w14:paraId="3FF0E549" w14:textId="1798F0F2" w:rsidR="00CA3C73" w:rsidRDefault="00CA3C73" w:rsidP="00B44388">
      <w:pPr>
        <w:spacing w:after="0" w:line="360" w:lineRule="auto"/>
        <w:rPr>
          <w:sz w:val="24"/>
          <w:szCs w:val="24"/>
        </w:rPr>
      </w:pPr>
    </w:p>
    <w:p w14:paraId="61603C11" w14:textId="43ED554E" w:rsidR="00CA3C73" w:rsidRDefault="00CA3C73" w:rsidP="00B44388">
      <w:pPr>
        <w:spacing w:after="0" w:line="360" w:lineRule="auto"/>
        <w:rPr>
          <w:sz w:val="24"/>
          <w:szCs w:val="24"/>
        </w:rPr>
      </w:pPr>
    </w:p>
    <w:p w14:paraId="02EE7837" w14:textId="11869885" w:rsidR="00CA3C73" w:rsidRDefault="00CA3C73"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2B9383" w14:textId="77777777" w:rsidR="00AB53C5" w:rsidRDefault="00AB53C5" w:rsidP="001B4F96">
      <w:pPr>
        <w:spacing w:after="0" w:line="240" w:lineRule="auto"/>
      </w:pPr>
      <w:r>
        <w:separator/>
      </w:r>
    </w:p>
  </w:endnote>
  <w:endnote w:type="continuationSeparator" w:id="0">
    <w:p w14:paraId="073A668C" w14:textId="77777777" w:rsidR="00AB53C5" w:rsidRDefault="00AB53C5"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24B150" w14:textId="77777777" w:rsidR="00AB53C5" w:rsidRDefault="00AB53C5" w:rsidP="001B4F96">
      <w:pPr>
        <w:spacing w:after="0" w:line="240" w:lineRule="auto"/>
      </w:pPr>
      <w:r>
        <w:separator/>
      </w:r>
    </w:p>
  </w:footnote>
  <w:footnote w:type="continuationSeparator" w:id="0">
    <w:p w14:paraId="3523FC3F" w14:textId="77777777" w:rsidR="00AB53C5" w:rsidRDefault="00AB53C5"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0C5E47"/>
    <w:rsid w:val="00140BD9"/>
    <w:rsid w:val="0016120A"/>
    <w:rsid w:val="001717DD"/>
    <w:rsid w:val="001B4F96"/>
    <w:rsid w:val="001F51C3"/>
    <w:rsid w:val="00284C24"/>
    <w:rsid w:val="002F7A34"/>
    <w:rsid w:val="003945A9"/>
    <w:rsid w:val="003C229C"/>
    <w:rsid w:val="003F2AE5"/>
    <w:rsid w:val="0048019C"/>
    <w:rsid w:val="00527640"/>
    <w:rsid w:val="005E46B2"/>
    <w:rsid w:val="00663725"/>
    <w:rsid w:val="006C2984"/>
    <w:rsid w:val="006E56A8"/>
    <w:rsid w:val="007656E6"/>
    <w:rsid w:val="00841098"/>
    <w:rsid w:val="008C0708"/>
    <w:rsid w:val="008C27A6"/>
    <w:rsid w:val="00930894"/>
    <w:rsid w:val="009429C8"/>
    <w:rsid w:val="00971296"/>
    <w:rsid w:val="00A31021"/>
    <w:rsid w:val="00A458F9"/>
    <w:rsid w:val="00AB53C5"/>
    <w:rsid w:val="00AD3863"/>
    <w:rsid w:val="00AD61B6"/>
    <w:rsid w:val="00B253DE"/>
    <w:rsid w:val="00B44388"/>
    <w:rsid w:val="00B81279"/>
    <w:rsid w:val="00BC3665"/>
    <w:rsid w:val="00BE2008"/>
    <w:rsid w:val="00BE6D25"/>
    <w:rsid w:val="00C046F7"/>
    <w:rsid w:val="00C931FF"/>
    <w:rsid w:val="00CA3C73"/>
    <w:rsid w:val="00CF659F"/>
    <w:rsid w:val="00D66B0D"/>
    <w:rsid w:val="00DE5A94"/>
    <w:rsid w:val="00E822F7"/>
    <w:rsid w:val="00EC2096"/>
    <w:rsid w:val="00F26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5</Pages>
  <Words>2559</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42</cp:revision>
  <cp:lastPrinted>2020-10-18T14:15:00Z</cp:lastPrinted>
  <dcterms:created xsi:type="dcterms:W3CDTF">2020-10-18T11:51:00Z</dcterms:created>
  <dcterms:modified xsi:type="dcterms:W3CDTF">2020-10-18T15:17:00Z</dcterms:modified>
</cp:coreProperties>
</file>